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7417B7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6694374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DE17E8" w:rsidTr="00C2325D">
        <w:tc>
          <w:tcPr>
            <w:tcW w:w="15388" w:type="dxa"/>
            <w:gridSpan w:val="2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6F2FDB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320CB7" w:rsidTr="00320CB7">
        <w:tc>
          <w:tcPr>
            <w:tcW w:w="7694" w:type="dxa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</w:tcPr>
          <w:p w:rsidR="00320CB7" w:rsidRPr="00EC7274" w:rsidRDefault="00913D4C" w:rsidP="00682E40">
            <w:pPr>
              <w:rPr>
                <w:rFonts w:ascii="Calibri" w:hAnsi="Calibri"/>
                <w:b/>
                <w:szCs w:val="20"/>
              </w:rPr>
            </w:pPr>
            <w:r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ppose a sorted array is rotated at some pivot unknown to you beforehand.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(i.e.,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0 1 2 4 5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4 5 0 1 2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82E40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bookmarkStart w:id="0" w:name="_GoBack"/>
            <w:bookmarkEnd w:id="0"/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he</w:t>
            </w:r>
            <w:r w:rsidR="00E4381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index of a value in the array or -1 if it doesn’t exist. </w:t>
            </w:r>
          </w:p>
        </w:tc>
      </w:tr>
      <w:tr w:rsidR="00320CB7" w:rsidTr="00320CB7">
        <w:tc>
          <w:tcPr>
            <w:tcW w:w="7694" w:type="dxa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= e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nums[m]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target &amp;&amp; target &lt; nums[m]) e = m - 1;</w:t>
            </w:r>
          </w:p>
          <w:p w:rsidR="00F2538B" w:rsidRDefault="00F2538B" w:rsidP="00F2538B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F2538B" w:rsidRDefault="00F2538B" w:rsidP="00F2538B">
            <w:pPr>
              <w:wordWrap/>
              <w:adjustRightInd w:val="0"/>
              <w:ind w:leftChars="250" w:left="785" w:hangingChars="150" w:hanging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&lt; target &amp;&amp; target &lt;= nums[e]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 = m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320CB7" w:rsidRDefault="00F2538B" w:rsidP="00F2538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E135E4" w:rsidRPr="0098445E" w:rsidRDefault="00E135E4" w:rsidP="00D41106">
      <w:pPr>
        <w:spacing w:after="0" w:line="240" w:lineRule="auto"/>
        <w:rPr>
          <w:rFonts w:ascii="Calibri" w:hAnsi="Calibri"/>
          <w:sz w:val="24"/>
        </w:rPr>
      </w:pPr>
    </w:p>
    <w:sectPr w:rsidR="00E135E4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7B7" w:rsidRDefault="007417B7" w:rsidP="00A85673">
      <w:pPr>
        <w:spacing w:after="0" w:line="240" w:lineRule="auto"/>
      </w:pPr>
      <w:r>
        <w:separator/>
      </w:r>
    </w:p>
  </w:endnote>
  <w:endnote w:type="continuationSeparator" w:id="0">
    <w:p w:rsidR="007417B7" w:rsidRDefault="007417B7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7B7" w:rsidRDefault="007417B7" w:rsidP="00A85673">
      <w:pPr>
        <w:spacing w:after="0" w:line="240" w:lineRule="auto"/>
      </w:pPr>
      <w:r>
        <w:separator/>
      </w:r>
    </w:p>
  </w:footnote>
  <w:footnote w:type="continuationSeparator" w:id="0">
    <w:p w:rsidR="007417B7" w:rsidRDefault="007417B7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mwqAUAg+rhWCwAAAA=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20D9B"/>
    <w:rsid w:val="000247EB"/>
    <w:rsid w:val="00025CED"/>
    <w:rsid w:val="00025E86"/>
    <w:rsid w:val="00030C03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B86"/>
    <w:rsid w:val="000E58EF"/>
    <w:rsid w:val="000E6D59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824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7918"/>
    <w:rsid w:val="004004B2"/>
    <w:rsid w:val="00401223"/>
    <w:rsid w:val="004023A6"/>
    <w:rsid w:val="00402E5B"/>
    <w:rsid w:val="004048D5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4EBB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3486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7062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4CB5"/>
    <w:rsid w:val="00615B96"/>
    <w:rsid w:val="0061722D"/>
    <w:rsid w:val="006176DC"/>
    <w:rsid w:val="006221E8"/>
    <w:rsid w:val="00623D3F"/>
    <w:rsid w:val="00623F88"/>
    <w:rsid w:val="0062422A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2E40"/>
    <w:rsid w:val="00683C9B"/>
    <w:rsid w:val="00686962"/>
    <w:rsid w:val="00692641"/>
    <w:rsid w:val="00693745"/>
    <w:rsid w:val="0069430C"/>
    <w:rsid w:val="006950A6"/>
    <w:rsid w:val="00696149"/>
    <w:rsid w:val="006974FA"/>
    <w:rsid w:val="00697A00"/>
    <w:rsid w:val="006A7B43"/>
    <w:rsid w:val="006B1505"/>
    <w:rsid w:val="006B2598"/>
    <w:rsid w:val="006B25E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5C9E"/>
    <w:rsid w:val="006C723A"/>
    <w:rsid w:val="006D312C"/>
    <w:rsid w:val="006D4DF3"/>
    <w:rsid w:val="006D77C8"/>
    <w:rsid w:val="006D7993"/>
    <w:rsid w:val="006E03C2"/>
    <w:rsid w:val="006E0672"/>
    <w:rsid w:val="006E15AA"/>
    <w:rsid w:val="006E290A"/>
    <w:rsid w:val="006E485F"/>
    <w:rsid w:val="006E4BBB"/>
    <w:rsid w:val="006F2FDB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17B7"/>
    <w:rsid w:val="00742485"/>
    <w:rsid w:val="007424A7"/>
    <w:rsid w:val="00744B95"/>
    <w:rsid w:val="0074637B"/>
    <w:rsid w:val="007472ED"/>
    <w:rsid w:val="007476A0"/>
    <w:rsid w:val="00751DD0"/>
    <w:rsid w:val="007521D2"/>
    <w:rsid w:val="0076324E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4CD5"/>
    <w:rsid w:val="007C52FA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F04DD"/>
    <w:rsid w:val="007F1799"/>
    <w:rsid w:val="007F3E9F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B35"/>
    <w:rsid w:val="008609F4"/>
    <w:rsid w:val="008610C8"/>
    <w:rsid w:val="00862DAF"/>
    <w:rsid w:val="0086320B"/>
    <w:rsid w:val="00864E79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3D4C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A3FE5"/>
    <w:rsid w:val="009B05E4"/>
    <w:rsid w:val="009B1EF3"/>
    <w:rsid w:val="009B2044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40C6"/>
    <w:rsid w:val="00A208E6"/>
    <w:rsid w:val="00A214A6"/>
    <w:rsid w:val="00A215C0"/>
    <w:rsid w:val="00A21CEC"/>
    <w:rsid w:val="00A22DED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4675"/>
    <w:rsid w:val="00A56D60"/>
    <w:rsid w:val="00A60718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C8F"/>
    <w:rsid w:val="00B9737C"/>
    <w:rsid w:val="00B977F7"/>
    <w:rsid w:val="00BA20F2"/>
    <w:rsid w:val="00BA5265"/>
    <w:rsid w:val="00BA774C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5233"/>
    <w:rsid w:val="00BD6C14"/>
    <w:rsid w:val="00BD797A"/>
    <w:rsid w:val="00BE1D27"/>
    <w:rsid w:val="00BE2101"/>
    <w:rsid w:val="00BE403A"/>
    <w:rsid w:val="00BE44EB"/>
    <w:rsid w:val="00BF36EA"/>
    <w:rsid w:val="00BF4A16"/>
    <w:rsid w:val="00BF7AE7"/>
    <w:rsid w:val="00C00C7E"/>
    <w:rsid w:val="00C00C9B"/>
    <w:rsid w:val="00C01AA9"/>
    <w:rsid w:val="00C020ED"/>
    <w:rsid w:val="00C028B3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9B0"/>
    <w:rsid w:val="00CC037B"/>
    <w:rsid w:val="00CC499A"/>
    <w:rsid w:val="00CC5A90"/>
    <w:rsid w:val="00CC7517"/>
    <w:rsid w:val="00CC7909"/>
    <w:rsid w:val="00CD2917"/>
    <w:rsid w:val="00CD2CA6"/>
    <w:rsid w:val="00CD4F2F"/>
    <w:rsid w:val="00CD559D"/>
    <w:rsid w:val="00CD66EA"/>
    <w:rsid w:val="00CD6BCF"/>
    <w:rsid w:val="00CE0836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3CC2"/>
    <w:rsid w:val="00D661B4"/>
    <w:rsid w:val="00D67423"/>
    <w:rsid w:val="00D676BD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C49"/>
    <w:rsid w:val="00DC7C73"/>
    <w:rsid w:val="00DC7D38"/>
    <w:rsid w:val="00DD0C34"/>
    <w:rsid w:val="00DD1419"/>
    <w:rsid w:val="00DD50A8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C72"/>
    <w:rsid w:val="00E32E56"/>
    <w:rsid w:val="00E34300"/>
    <w:rsid w:val="00E35DA5"/>
    <w:rsid w:val="00E35F1E"/>
    <w:rsid w:val="00E409D1"/>
    <w:rsid w:val="00E40FA7"/>
    <w:rsid w:val="00E41949"/>
    <w:rsid w:val="00E42C63"/>
    <w:rsid w:val="00E43818"/>
    <w:rsid w:val="00E43919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6232"/>
    <w:rsid w:val="00EA72DC"/>
    <w:rsid w:val="00EB04BA"/>
    <w:rsid w:val="00EB7747"/>
    <w:rsid w:val="00EC0E35"/>
    <w:rsid w:val="00EC19B7"/>
    <w:rsid w:val="00EC2197"/>
    <w:rsid w:val="00EC274A"/>
    <w:rsid w:val="00EC36D6"/>
    <w:rsid w:val="00EC7274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38D8"/>
    <w:rsid w:val="00EE406E"/>
    <w:rsid w:val="00EE6389"/>
    <w:rsid w:val="00EF0B3C"/>
    <w:rsid w:val="00EF355D"/>
    <w:rsid w:val="00EF3EAA"/>
    <w:rsid w:val="00EF40E2"/>
    <w:rsid w:val="00EF4AEC"/>
    <w:rsid w:val="00EF55EC"/>
    <w:rsid w:val="00EF6357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538B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C023A"/>
    <w:rsid w:val="00FC05EC"/>
    <w:rsid w:val="00FC443D"/>
    <w:rsid w:val="00FC46DC"/>
    <w:rsid w:val="00FC4ECD"/>
    <w:rsid w:val="00FC65B1"/>
    <w:rsid w:val="00FC765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E6684-C2E9-439F-A1C9-74ADFFE71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6</TotalTime>
  <Pages>17</Pages>
  <Words>7119</Words>
  <Characters>40581</Characters>
  <Application>Microsoft Office Word</Application>
  <DocSecurity>0</DocSecurity>
  <Lines>338</Lines>
  <Paragraphs>9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427</cp:revision>
  <dcterms:created xsi:type="dcterms:W3CDTF">2016-08-23T11:36:00Z</dcterms:created>
  <dcterms:modified xsi:type="dcterms:W3CDTF">2016-09-29T13:46:00Z</dcterms:modified>
</cp:coreProperties>
</file>